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7CAD" w14:textId="5A9045AC" w:rsidR="000002AE" w:rsidRPr="000002AE" w:rsidRDefault="000002AE" w:rsidP="000002AE">
      <w:pPr>
        <w:jc w:val="center"/>
        <w:rPr>
          <w:rFonts w:ascii="Times New Roman" w:hAnsi="Times New Roman" w:cs="Times New Roman"/>
          <w:sz w:val="32"/>
          <w:szCs w:val="32"/>
        </w:rPr>
      </w:pPr>
      <w:r w:rsidRPr="000002AE">
        <w:rPr>
          <w:rFonts w:ascii="Times New Roman" w:hAnsi="Times New Roman" w:cs="Times New Roman"/>
          <w:sz w:val="32"/>
          <w:szCs w:val="32"/>
        </w:rPr>
        <w:t>Flowchart</w:t>
      </w:r>
    </w:p>
    <w:p w14:paraId="3E8702C0" w14:textId="56F04494" w:rsidR="00644295" w:rsidRDefault="00B45C32" w:rsidP="000E52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4CBCCF" wp14:editId="0ED1ECF2">
                <wp:simplePos x="0" y="0"/>
                <wp:positionH relativeFrom="margin">
                  <wp:align>center</wp:align>
                </wp:positionH>
                <wp:positionV relativeFrom="paragraph">
                  <wp:posOffset>101942</wp:posOffset>
                </wp:positionV>
                <wp:extent cx="1518139" cy="416170"/>
                <wp:effectExtent l="0" t="0" r="25400" b="2222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8139" cy="41617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614AEA" w14:textId="77777777" w:rsidR="000E52AD" w:rsidRDefault="000E52AD" w:rsidP="000E52AD">
                            <w:pPr>
                              <w:jc w:val="center"/>
                            </w:pPr>
                            <w: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04CBCCF" id="Oval 3" o:spid="_x0000_s1026" style="position:absolute;margin-left:0;margin-top:8.05pt;width:119.55pt;height:32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" fillcolor="#4472c4 [3204]" strokecolor="#1f3763 [1604]" strokeweight="1pt">
                <v:stroke joinstyle="miter"/>
                <v:textbox>
                  <w:txbxContent>
                    <w:p w14:paraId="13614AEA" w14:textId="77777777" w:rsidR="000E52AD" w:rsidRDefault="000E52AD" w:rsidP="000E52AD">
                      <w:pPr>
                        <w:jc w:val="center"/>
                      </w:pPr>
                      <w:r>
                        <w:t>Start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78998654" w14:textId="5A268466" w:rsidR="00644295" w:rsidRDefault="001E66ED" w:rsidP="000E52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52B550" wp14:editId="1DAB6CCD">
                <wp:simplePos x="0" y="0"/>
                <wp:positionH relativeFrom="column">
                  <wp:posOffset>2934042</wp:posOffset>
                </wp:positionH>
                <wp:positionV relativeFrom="paragraph">
                  <wp:posOffset>81574</wp:posOffset>
                </wp:positionV>
                <wp:extent cx="0" cy="361950"/>
                <wp:effectExtent l="76200" t="0" r="76200" b="571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79EBE4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231.05pt;margin-top:6.4pt;width:0;height:28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</w:p>
    <w:p w14:paraId="53B3736D" w14:textId="6FAE05DA" w:rsidR="000E52AD" w:rsidRPr="002533B0" w:rsidRDefault="001E66ED" w:rsidP="000E52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7A9AB92" wp14:editId="02235F1B">
                <wp:simplePos x="0" y="0"/>
                <wp:positionH relativeFrom="margin">
                  <wp:align>center</wp:align>
                </wp:positionH>
                <wp:positionV relativeFrom="paragraph">
                  <wp:posOffset>152254</wp:posOffset>
                </wp:positionV>
                <wp:extent cx="1581150" cy="381000"/>
                <wp:effectExtent l="19050" t="0" r="38100" b="19050"/>
                <wp:wrapNone/>
                <wp:docPr id="15" name="Flowchart: Data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1150" cy="381000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66BE00" w14:textId="72284D66" w:rsidR="000E52AD" w:rsidRDefault="000E52AD" w:rsidP="000E52AD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45C32">
                              <w:rPr>
                                <w:sz w:val="18"/>
                                <w:szCs w:val="18"/>
                              </w:rPr>
                              <w:t>Print “</w:t>
                            </w:r>
                            <w:r w:rsidR="00B45C32" w:rsidRPr="00B45C32">
                              <w:rPr>
                                <w:sz w:val="18"/>
                                <w:szCs w:val="18"/>
                              </w:rPr>
                              <w:t>Welcome</w:t>
                            </w:r>
                            <w:r w:rsidR="00B45C32">
                              <w:rPr>
                                <w:sz w:val="18"/>
                                <w:szCs w:val="18"/>
                              </w:rPr>
                              <w:t xml:space="preserve"> to </w:t>
                            </w:r>
                            <w:proofErr w:type="gramStart"/>
                            <w:r w:rsidR="00B45C32">
                              <w:rPr>
                                <w:sz w:val="18"/>
                                <w:szCs w:val="18"/>
                              </w:rPr>
                              <w:t>GC</w:t>
                            </w:r>
                            <w:r w:rsidRPr="00B45C32">
                              <w:rPr>
                                <w:sz w:val="18"/>
                                <w:szCs w:val="18"/>
                              </w:rPr>
                              <w:t xml:space="preserve"> ”</w:t>
                            </w:r>
                            <w:proofErr w:type="gramEnd"/>
                          </w:p>
                          <w:p w14:paraId="0F2E3440" w14:textId="74E16898" w:rsidR="00B45C32" w:rsidRPr="00B45C32" w:rsidRDefault="00B45C32" w:rsidP="000E52AD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A9AB92" id="_x0000_t111" coordsize="21600,21600" o:spt="111" path="m4321,l21600,,17204,21600,,21600xe">
                <v:stroke joinstyle="miter"/>
                <v:path gradientshapeok="t" o:connecttype="custom" o:connectlocs="12961,0;10800,0;2161,10800;8602,21600;10800,21600;19402,10800" textboxrect="4321,0,17204,21600"/>
              </v:shapetype>
              <v:shape id="Flowchart: Data 15" o:spid="_x0000_s1027" type="#_x0000_t111" style="position:absolute;margin-left:0;margin-top:12pt;width:124.5pt;height:30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" fillcolor="#4472c4 [3204]" strokecolor="#1f3763 [1604]" strokeweight="1pt">
                <v:textbox>
                  <w:txbxContent>
                    <w:p w14:paraId="4266BE00" w14:textId="72284D66" w:rsidR="000E52AD" w:rsidRDefault="000E52AD" w:rsidP="000E52AD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B45C32">
                        <w:rPr>
                          <w:sz w:val="18"/>
                          <w:szCs w:val="18"/>
                        </w:rPr>
                        <w:t>Print “</w:t>
                      </w:r>
                      <w:r w:rsidR="00B45C32" w:rsidRPr="00B45C32">
                        <w:rPr>
                          <w:sz w:val="18"/>
                          <w:szCs w:val="18"/>
                        </w:rPr>
                        <w:t>Welcome</w:t>
                      </w:r>
                      <w:r w:rsidR="00B45C32">
                        <w:rPr>
                          <w:sz w:val="18"/>
                          <w:szCs w:val="18"/>
                        </w:rPr>
                        <w:t xml:space="preserve"> to </w:t>
                      </w:r>
                      <w:proofErr w:type="gramStart"/>
                      <w:r w:rsidR="00B45C32">
                        <w:rPr>
                          <w:sz w:val="18"/>
                          <w:szCs w:val="18"/>
                        </w:rPr>
                        <w:t>GC</w:t>
                      </w:r>
                      <w:r w:rsidRPr="00B45C32">
                        <w:rPr>
                          <w:sz w:val="18"/>
                          <w:szCs w:val="18"/>
                        </w:rPr>
                        <w:t xml:space="preserve"> ”</w:t>
                      </w:r>
                      <w:proofErr w:type="gramEnd"/>
                    </w:p>
                    <w:p w14:paraId="0F2E3440" w14:textId="74E16898" w:rsidR="00B45C32" w:rsidRPr="00B45C32" w:rsidRDefault="00B45C32" w:rsidP="000E52AD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20C49A" w14:textId="78E68E7F" w:rsidR="00784BF1" w:rsidRDefault="001E66ED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C9DA4B2" wp14:editId="74570A1B">
                <wp:simplePos x="0" y="0"/>
                <wp:positionH relativeFrom="column">
                  <wp:posOffset>2924224</wp:posOffset>
                </wp:positionH>
                <wp:positionV relativeFrom="paragraph">
                  <wp:posOffset>101161</wp:posOffset>
                </wp:positionV>
                <wp:extent cx="0" cy="361950"/>
                <wp:effectExtent l="76200" t="0" r="76200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65AE5B" id="Straight Arrow Connector 7" o:spid="_x0000_s1026" type="#_x0000_t32" style="position:absolute;margin-left:230.25pt;margin-top:7.95pt;width:0;height:28.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</w:p>
    <w:p w14:paraId="324FFEDB" w14:textId="4B270C45" w:rsidR="00A04116" w:rsidRPr="00A04116" w:rsidRDefault="001E66ED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C9E4B75" wp14:editId="0D0154FB">
                <wp:simplePos x="0" y="0"/>
                <wp:positionH relativeFrom="margin">
                  <wp:posOffset>2086708</wp:posOffset>
                </wp:positionH>
                <wp:positionV relativeFrom="paragraph">
                  <wp:posOffset>197436</wp:posOffset>
                </wp:positionV>
                <wp:extent cx="1800225" cy="416169"/>
                <wp:effectExtent l="19050" t="0" r="47625" b="22225"/>
                <wp:wrapNone/>
                <wp:docPr id="9" name="Flowchart: Data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416169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E6DE0D" w14:textId="51DBF71B" w:rsidR="00B45C32" w:rsidRPr="00B45C32" w:rsidRDefault="00B45C32" w:rsidP="00B45C32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reate an instance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of class (Store)</w:t>
                            </w:r>
                          </w:p>
                          <w:p w14:paraId="1526301A" w14:textId="51D00F46" w:rsidR="000E52AD" w:rsidRDefault="000E52AD" w:rsidP="000E52A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E4B75" id="Flowchart: Data 9" o:spid="_x0000_s1028" type="#_x0000_t111" style="position:absolute;margin-left:164.3pt;margin-top:15.55pt;width:141.75pt;height:32.7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" fillcolor="#4472c4 [3204]" strokecolor="#1f3763 [1604]" strokeweight="1pt">
                <v:textbox>
                  <w:txbxContent>
                    <w:p w14:paraId="35E6DE0D" w14:textId="51DBF71B" w:rsidR="00B45C32" w:rsidRPr="00B45C32" w:rsidRDefault="00B45C32" w:rsidP="00B45C32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Create an instance </w:t>
                      </w:r>
                      <w:r>
                        <w:rPr>
                          <w:sz w:val="18"/>
                          <w:szCs w:val="18"/>
                        </w:rPr>
                        <w:t>of class (Store)</w:t>
                      </w:r>
                    </w:p>
                    <w:p w14:paraId="1526301A" w14:textId="51D00F46" w:rsidR="000E52AD" w:rsidRDefault="000E52AD" w:rsidP="000E52AD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20257E4" w14:textId="42BF4686" w:rsidR="00A04116" w:rsidRPr="00A04116" w:rsidRDefault="00636643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13DEEFEB" wp14:editId="365CAFE5">
                <wp:simplePos x="0" y="0"/>
                <wp:positionH relativeFrom="column">
                  <wp:posOffset>562708</wp:posOffset>
                </wp:positionH>
                <wp:positionV relativeFrom="paragraph">
                  <wp:posOffset>82697</wp:posOffset>
                </wp:positionV>
                <wp:extent cx="22567" cy="6315368"/>
                <wp:effectExtent l="0" t="0" r="34925" b="28575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567" cy="631536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FAD4D9" id="Straight Connector 58" o:spid="_x0000_s1026" style="position:absolute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3pt,6.5pt" to="46.1pt,50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D4CBD42" wp14:editId="3070C5CC">
                <wp:simplePos x="0" y="0"/>
                <wp:positionH relativeFrom="column">
                  <wp:posOffset>562707</wp:posOffset>
                </wp:positionH>
                <wp:positionV relativeFrom="paragraph">
                  <wp:posOffset>38785</wp:posOffset>
                </wp:positionV>
                <wp:extent cx="1740877" cy="45719"/>
                <wp:effectExtent l="0" t="76200" r="12065" b="50165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40877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5C083" id="Straight Arrow Connector 52" o:spid="_x0000_s1026" type="#_x0000_t32" style="position:absolute;margin-left:44.3pt;margin-top:3.05pt;width:137.1pt;height:3.6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</w:p>
    <w:p w14:paraId="7F48793E" w14:textId="6EBF4EA5" w:rsidR="00A04116" w:rsidRPr="00A04116" w:rsidRDefault="001E66ED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25CAD75" wp14:editId="03BC1539">
                <wp:simplePos x="0" y="0"/>
                <wp:positionH relativeFrom="column">
                  <wp:posOffset>2939073</wp:posOffset>
                </wp:positionH>
                <wp:positionV relativeFrom="paragraph">
                  <wp:posOffset>4738</wp:posOffset>
                </wp:positionV>
                <wp:extent cx="0" cy="398025"/>
                <wp:effectExtent l="76200" t="0" r="57150" b="59690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80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8403C2" id="Straight Arrow Connector 53" o:spid="_x0000_s1026" type="#_x0000_t32" style="position:absolute;margin-left:231.4pt;margin-top:.35pt;width:0;height:31.3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" strokecolor="#4472c4 [3204]" strokeweight=".5pt">
                <v:stroke endarrow="block" joinstyle="miter"/>
              </v:shape>
            </w:pict>
          </mc:Fallback>
        </mc:AlternateContent>
      </w:r>
    </w:p>
    <w:p w14:paraId="7A17AD47" w14:textId="7DB73D43" w:rsidR="00A04116" w:rsidRPr="00A04116" w:rsidRDefault="00636643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993879F" wp14:editId="2CBE9FBD">
                <wp:simplePos x="0" y="0"/>
                <wp:positionH relativeFrom="column">
                  <wp:posOffset>-339969</wp:posOffset>
                </wp:positionH>
                <wp:positionV relativeFrom="paragraph">
                  <wp:posOffset>292588</wp:posOffset>
                </wp:positionV>
                <wp:extent cx="1752600" cy="486508"/>
                <wp:effectExtent l="0" t="0" r="19050" b="2794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48650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EA5F724" w14:textId="7B056344" w:rsidR="000E52AD" w:rsidRPr="00636643" w:rsidRDefault="00636643" w:rsidP="000E52A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636643">
                              <w:rPr>
                                <w:sz w:val="18"/>
                                <w:szCs w:val="18"/>
                              </w:rPr>
                              <w:t>I</w:t>
                            </w:r>
                            <w:r w:rsidR="00B45C32" w:rsidRPr="00636643">
                              <w:rPr>
                                <w:sz w:val="18"/>
                                <w:szCs w:val="18"/>
                              </w:rPr>
                              <w:t>f User inputs Yes</w:t>
                            </w:r>
                            <w:r w:rsidRPr="00636643">
                              <w:rPr>
                                <w:sz w:val="18"/>
                                <w:szCs w:val="18"/>
                              </w:rPr>
                              <w:t>, then create another inst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93879F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9" type="#_x0000_t202" style="position:absolute;margin-left:-26.75pt;margin-top:23.05pt;width:138pt;height:38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" fillcolor="white [3201]" strokecolor="white [3212]" strokeweight=".5pt">
                <v:textbox>
                  <w:txbxContent>
                    <w:p w14:paraId="1EA5F724" w14:textId="7B056344" w:rsidR="000E52AD" w:rsidRPr="00636643" w:rsidRDefault="00636643" w:rsidP="000E52AD">
                      <w:pPr>
                        <w:rPr>
                          <w:sz w:val="18"/>
                          <w:szCs w:val="18"/>
                        </w:rPr>
                      </w:pPr>
                      <w:r w:rsidRPr="00636643">
                        <w:rPr>
                          <w:sz w:val="18"/>
                          <w:szCs w:val="18"/>
                        </w:rPr>
                        <w:t>I</w:t>
                      </w:r>
                      <w:r w:rsidR="00B45C32" w:rsidRPr="00636643">
                        <w:rPr>
                          <w:sz w:val="18"/>
                          <w:szCs w:val="18"/>
                        </w:rPr>
                        <w:t>f User inputs Yes</w:t>
                      </w:r>
                      <w:r w:rsidRPr="00636643">
                        <w:rPr>
                          <w:sz w:val="18"/>
                          <w:szCs w:val="18"/>
                        </w:rPr>
                        <w:t>, then create another instance</w:t>
                      </w:r>
                    </w:p>
                  </w:txbxContent>
                </v:textbox>
              </v:shape>
            </w:pict>
          </mc:Fallback>
        </mc:AlternateContent>
      </w:r>
      <w:r w:rsidR="001E66ED" w:rsidRPr="001465D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F525AC0" wp14:editId="105CA3D2">
                <wp:simplePos x="0" y="0"/>
                <wp:positionH relativeFrom="margin">
                  <wp:posOffset>1979002</wp:posOffset>
                </wp:positionH>
                <wp:positionV relativeFrom="paragraph">
                  <wp:posOffset>112933</wp:posOffset>
                </wp:positionV>
                <wp:extent cx="1933575" cy="466725"/>
                <wp:effectExtent l="19050" t="0" r="47625" b="28575"/>
                <wp:wrapNone/>
                <wp:docPr id="45" name="Flowchart: Data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466725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D4B6AE" w14:textId="45B8B4C0" w:rsidR="000E52AD" w:rsidRPr="001A4194" w:rsidRDefault="00B45C32" w:rsidP="000E52AD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1A4194">
                              <w:rPr>
                                <w:sz w:val="16"/>
                                <w:szCs w:val="16"/>
                              </w:rPr>
                              <w:t>Pass through __</w:t>
                            </w:r>
                            <w:proofErr w:type="spellStart"/>
                            <w:r w:rsidRPr="001A4194">
                              <w:rPr>
                                <w:sz w:val="16"/>
                                <w:szCs w:val="16"/>
                              </w:rPr>
                              <w:t>init</w:t>
                            </w:r>
                            <w:proofErr w:type="spellEnd"/>
                            <w:r w:rsidRPr="001A4194">
                              <w:rPr>
                                <w:sz w:val="16"/>
                                <w:szCs w:val="16"/>
                              </w:rPr>
                              <w:t>__</w:t>
                            </w:r>
                            <w:r w:rsidR="001A4194" w:rsidRPr="001A4194">
                              <w:rPr>
                                <w:sz w:val="16"/>
                                <w:szCs w:val="16"/>
                              </w:rPr>
                              <w:t xml:space="preserve"> then </w:t>
                            </w:r>
                            <w:proofErr w:type="spellStart"/>
                            <w:r w:rsidR="001A4194" w:rsidRPr="001A4194">
                              <w:rPr>
                                <w:sz w:val="16"/>
                                <w:szCs w:val="16"/>
                              </w:rPr>
                              <w:t>select_</w:t>
                            </w:r>
                            <w:proofErr w:type="gramStart"/>
                            <w:r w:rsidR="001A4194" w:rsidRPr="001A4194">
                              <w:rPr>
                                <w:sz w:val="16"/>
                                <w:szCs w:val="16"/>
                              </w:rPr>
                              <w:t>here</w:t>
                            </w:r>
                            <w:proofErr w:type="spellEnd"/>
                            <w:r w:rsidR="001A4194" w:rsidRPr="001A4194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="001A4194" w:rsidRPr="001A4194"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525AC0" id="Flowchart: Data 45" o:spid="_x0000_s1030" type="#_x0000_t111" style="position:absolute;margin-left:155.85pt;margin-top:8.9pt;width:152.25pt;height:36.7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" fillcolor="#4472c4 [3204]" strokecolor="#1f3763 [1604]" strokeweight="1pt">
                <v:textbox>
                  <w:txbxContent>
                    <w:p w14:paraId="2BD4B6AE" w14:textId="45B8B4C0" w:rsidR="000E52AD" w:rsidRPr="001A4194" w:rsidRDefault="00B45C32" w:rsidP="000E52AD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1A4194">
                        <w:rPr>
                          <w:sz w:val="16"/>
                          <w:szCs w:val="16"/>
                        </w:rPr>
                        <w:t>Pass through __</w:t>
                      </w:r>
                      <w:proofErr w:type="spellStart"/>
                      <w:r w:rsidRPr="001A4194">
                        <w:rPr>
                          <w:sz w:val="16"/>
                          <w:szCs w:val="16"/>
                        </w:rPr>
                        <w:t>init</w:t>
                      </w:r>
                      <w:proofErr w:type="spellEnd"/>
                      <w:r w:rsidRPr="001A4194">
                        <w:rPr>
                          <w:sz w:val="16"/>
                          <w:szCs w:val="16"/>
                        </w:rPr>
                        <w:t>__</w:t>
                      </w:r>
                      <w:r w:rsidR="001A4194" w:rsidRPr="001A4194">
                        <w:rPr>
                          <w:sz w:val="16"/>
                          <w:szCs w:val="16"/>
                        </w:rPr>
                        <w:t xml:space="preserve"> then </w:t>
                      </w:r>
                      <w:proofErr w:type="spellStart"/>
                      <w:r w:rsidR="001A4194" w:rsidRPr="001A4194">
                        <w:rPr>
                          <w:sz w:val="16"/>
                          <w:szCs w:val="16"/>
                        </w:rPr>
                        <w:t>select_</w:t>
                      </w:r>
                      <w:proofErr w:type="gramStart"/>
                      <w:r w:rsidR="001A4194" w:rsidRPr="001A4194">
                        <w:rPr>
                          <w:sz w:val="16"/>
                          <w:szCs w:val="16"/>
                        </w:rPr>
                        <w:t>here</w:t>
                      </w:r>
                      <w:proofErr w:type="spellEnd"/>
                      <w:r w:rsidR="001A4194" w:rsidRPr="001A4194">
                        <w:rPr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="001A4194" w:rsidRPr="001A4194">
                        <w:rPr>
                          <w:sz w:val="16"/>
                          <w:szCs w:val="16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C17D951" w14:textId="095F9572" w:rsidR="00A04116" w:rsidRPr="00A04116" w:rsidRDefault="00A04116" w:rsidP="00A04116"/>
    <w:p w14:paraId="79794E71" w14:textId="022FB196" w:rsidR="00A04116" w:rsidRPr="00A04116" w:rsidRDefault="001E66ED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3CB2DDB" wp14:editId="186D7BE6">
                <wp:simplePos x="0" y="0"/>
                <wp:positionH relativeFrom="column">
                  <wp:posOffset>2902781</wp:posOffset>
                </wp:positionH>
                <wp:positionV relativeFrom="paragraph">
                  <wp:posOffset>8597</wp:posOffset>
                </wp:positionV>
                <wp:extent cx="0" cy="356870"/>
                <wp:effectExtent l="76200" t="0" r="76200" b="62230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68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14CB0" id="Straight Arrow Connector 61" o:spid="_x0000_s1026" type="#_x0000_t32" style="position:absolute;margin-left:228.55pt;margin-top:.7pt;width:0;height:28.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</w:p>
    <w:p w14:paraId="059573C3" w14:textId="18B05AF6" w:rsidR="00A04116" w:rsidRPr="00A04116" w:rsidRDefault="001E66ED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EB0906" wp14:editId="779E240B">
                <wp:simplePos x="0" y="0"/>
                <wp:positionH relativeFrom="margin">
                  <wp:align>center</wp:align>
                </wp:positionH>
                <wp:positionV relativeFrom="paragraph">
                  <wp:posOffset>82648</wp:posOffset>
                </wp:positionV>
                <wp:extent cx="2000250" cy="514350"/>
                <wp:effectExtent l="19050" t="0" r="38100" b="19050"/>
                <wp:wrapNone/>
                <wp:docPr id="6" name="Flowchart: Data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0" cy="514350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636A30" w14:textId="3CAEDEE9" w:rsidR="000E52AD" w:rsidRDefault="001A4194" w:rsidP="000E52AD">
                            <w:pPr>
                              <w:jc w:val="center"/>
                            </w:pPr>
                            <w:r>
                              <w:t>Display product list to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EB0906" id="Flowchart: Data 6" o:spid="_x0000_s1031" type="#_x0000_t111" style="position:absolute;margin-left:0;margin-top:6.5pt;width:157.5pt;height:40.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" fillcolor="#4472c4 [3204]" strokecolor="#1f3763 [1604]" strokeweight="1pt">
                <v:textbox>
                  <w:txbxContent>
                    <w:p w14:paraId="7A636A30" w14:textId="3CAEDEE9" w:rsidR="000E52AD" w:rsidRDefault="001A4194" w:rsidP="000E52AD">
                      <w:pPr>
                        <w:jc w:val="center"/>
                      </w:pPr>
                      <w:r>
                        <w:t>Display product list to us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93AC959" w14:textId="7A56F7F8" w:rsidR="00A04116" w:rsidRPr="00A04116" w:rsidRDefault="00A04116" w:rsidP="00A04116"/>
    <w:p w14:paraId="1FE27196" w14:textId="70078842" w:rsidR="00A04116" w:rsidRPr="00A04116" w:rsidRDefault="00636643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29FC4AC" wp14:editId="05C0FF43">
                <wp:simplePos x="0" y="0"/>
                <wp:positionH relativeFrom="column">
                  <wp:posOffset>2901461</wp:posOffset>
                </wp:positionH>
                <wp:positionV relativeFrom="paragraph">
                  <wp:posOffset>36782</wp:posOffset>
                </wp:positionV>
                <wp:extent cx="45719" cy="614338"/>
                <wp:effectExtent l="76200" t="0" r="50165" b="52705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61433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A3DE05" id="Straight Arrow Connector 54" o:spid="_x0000_s1026" type="#_x0000_t32" style="position:absolute;margin-left:228.45pt;margin-top:2.9pt;width:3.6pt;height:48.35pt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</w:p>
    <w:p w14:paraId="36B9586D" w14:textId="1A0FED19" w:rsidR="00A04116" w:rsidRPr="00A04116" w:rsidRDefault="00A04116" w:rsidP="00A04116"/>
    <w:p w14:paraId="40B3D3E7" w14:textId="74BF02F5" w:rsidR="00A04116" w:rsidRPr="00A04116" w:rsidRDefault="001E66ED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DDADEFE" wp14:editId="5313E799">
                <wp:simplePos x="0" y="0"/>
                <wp:positionH relativeFrom="column">
                  <wp:posOffset>-685458</wp:posOffset>
                </wp:positionH>
                <wp:positionV relativeFrom="paragraph">
                  <wp:posOffset>294445</wp:posOffset>
                </wp:positionV>
                <wp:extent cx="1752600" cy="333375"/>
                <wp:effectExtent l="0" t="0" r="1905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4740E6A" w14:textId="1CAF1D53" w:rsidR="001A4194" w:rsidRPr="001E66ED" w:rsidRDefault="001A4194" w:rsidP="001E66ED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1E66ED">
                              <w:rPr>
                                <w:sz w:val="16"/>
                                <w:szCs w:val="16"/>
                              </w:rPr>
                              <w:t xml:space="preserve">Repeat if User inputs </w:t>
                            </w:r>
                            <w:r w:rsidR="001E66ED" w:rsidRPr="001E66ED">
                              <w:rPr>
                                <w:sz w:val="16"/>
                                <w:szCs w:val="16"/>
                              </w:rPr>
                              <w:t>within range or inval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DADEFE" id="Text Box 8" o:spid="_x0000_s1032" type="#_x0000_t202" style="position:absolute;margin-left:-53.95pt;margin-top:23.2pt;width:138pt;height:26.2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" fillcolor="white [3201]" strokecolor="white [3212]" strokeweight=".5pt">
                <v:textbox>
                  <w:txbxContent>
                    <w:p w14:paraId="74740E6A" w14:textId="1CAF1D53" w:rsidR="001A4194" w:rsidRPr="001E66ED" w:rsidRDefault="001A4194" w:rsidP="001E66ED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 w:rsidRPr="001E66ED">
                        <w:rPr>
                          <w:sz w:val="16"/>
                          <w:szCs w:val="16"/>
                        </w:rPr>
                        <w:t xml:space="preserve">Repeat if User inputs </w:t>
                      </w:r>
                      <w:r w:rsidR="001E66ED" w:rsidRPr="001E66ED">
                        <w:rPr>
                          <w:sz w:val="16"/>
                          <w:szCs w:val="16"/>
                        </w:rPr>
                        <w:t>within range or invalid</w:t>
                      </w:r>
                    </w:p>
                  </w:txbxContent>
                </v:textbox>
              </v:shape>
            </w:pict>
          </mc:Fallback>
        </mc:AlternateContent>
      </w:r>
      <w:r w:rsidR="001A419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3C48E37" wp14:editId="38B340EB">
                <wp:simplePos x="0" y="0"/>
                <wp:positionH relativeFrom="column">
                  <wp:posOffset>1900604</wp:posOffset>
                </wp:positionH>
                <wp:positionV relativeFrom="paragraph">
                  <wp:posOffset>98327</wp:posOffset>
                </wp:positionV>
                <wp:extent cx="1933575" cy="633046"/>
                <wp:effectExtent l="19050" t="0" r="47625" b="15240"/>
                <wp:wrapNone/>
                <wp:docPr id="44" name="Flowchart: Data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633046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4A933E" w14:textId="3CAFFDE9" w:rsidR="001A4194" w:rsidRPr="001A4194" w:rsidRDefault="001A4194" w:rsidP="001A419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A4194">
                              <w:rPr>
                                <w:sz w:val="18"/>
                                <w:szCs w:val="18"/>
                              </w:rPr>
                              <w:t>Loop while user selects from list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1-9</w:t>
                            </w:r>
                          </w:p>
                          <w:p w14:paraId="408BFDA2" w14:textId="03F64928" w:rsidR="001A4194" w:rsidRPr="001A4194" w:rsidRDefault="001A4194" w:rsidP="001A419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A4194">
                              <w:rPr>
                                <w:sz w:val="18"/>
                                <w:szCs w:val="18"/>
                              </w:rPr>
                              <w:t>0 ends lo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48E37" id="Flowchart: Data 44" o:spid="_x0000_s1033" type="#_x0000_t111" style="position:absolute;margin-left:149.65pt;margin-top:7.75pt;width:152.25pt;height:49.8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" fillcolor="#4472c4 [3204]" strokecolor="#1f3763 [1604]" strokeweight="1pt">
                <v:textbox>
                  <w:txbxContent>
                    <w:p w14:paraId="494A933E" w14:textId="3CAFFDE9" w:rsidR="001A4194" w:rsidRPr="001A4194" w:rsidRDefault="001A4194" w:rsidP="001A4194">
                      <w:pPr>
                        <w:rPr>
                          <w:sz w:val="18"/>
                          <w:szCs w:val="18"/>
                        </w:rPr>
                      </w:pPr>
                      <w:r w:rsidRPr="001A4194">
                        <w:rPr>
                          <w:sz w:val="18"/>
                          <w:szCs w:val="18"/>
                        </w:rPr>
                        <w:t>Loop while user selects from list</w:t>
                      </w:r>
                      <w:r>
                        <w:rPr>
                          <w:sz w:val="18"/>
                          <w:szCs w:val="18"/>
                        </w:rPr>
                        <w:t xml:space="preserve"> 1-9</w:t>
                      </w:r>
                    </w:p>
                    <w:p w14:paraId="408BFDA2" w14:textId="03F64928" w:rsidR="001A4194" w:rsidRPr="001A4194" w:rsidRDefault="001A4194" w:rsidP="001A4194">
                      <w:pPr>
                        <w:rPr>
                          <w:sz w:val="18"/>
                          <w:szCs w:val="18"/>
                        </w:rPr>
                      </w:pPr>
                      <w:r w:rsidRPr="001A4194">
                        <w:rPr>
                          <w:sz w:val="18"/>
                          <w:szCs w:val="18"/>
                        </w:rPr>
                        <w:t>0 ends loop</w:t>
                      </w:r>
                    </w:p>
                  </w:txbxContent>
                </v:textbox>
              </v:shape>
            </w:pict>
          </mc:Fallback>
        </mc:AlternateContent>
      </w:r>
    </w:p>
    <w:p w14:paraId="0118AC09" w14:textId="7C3B8E1F" w:rsidR="00A04116" w:rsidRPr="00A04116" w:rsidRDefault="001C5DCD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747E6AD" wp14:editId="02A9C10D">
                <wp:simplePos x="0" y="0"/>
                <wp:positionH relativeFrom="column">
                  <wp:posOffset>3751092</wp:posOffset>
                </wp:positionH>
                <wp:positionV relativeFrom="paragraph">
                  <wp:posOffset>34681</wp:posOffset>
                </wp:positionV>
                <wp:extent cx="808697" cy="89389"/>
                <wp:effectExtent l="0" t="57150" r="10795" b="2540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08697" cy="8938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6C0A4D" id="Straight Arrow Connector 18" o:spid="_x0000_s1026" type="#_x0000_t32" style="position:absolute;margin-left:295.35pt;margin-top:2.75pt;width:63.7pt;height:7.05pt;flip:x 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F0E8D12" wp14:editId="539D5DC7">
                <wp:simplePos x="0" y="0"/>
                <wp:positionH relativeFrom="column">
                  <wp:posOffset>4554414</wp:posOffset>
                </wp:positionH>
                <wp:positionV relativeFrom="paragraph">
                  <wp:posOffset>123874</wp:posOffset>
                </wp:positionV>
                <wp:extent cx="93785" cy="658348"/>
                <wp:effectExtent l="0" t="0" r="20955" b="2794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785" cy="65834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0DC6F1" id="Straight Connector 17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8.6pt,9.75pt" to="366pt,6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392E7840" wp14:editId="5E4F7690">
                <wp:simplePos x="0" y="0"/>
                <wp:positionH relativeFrom="column">
                  <wp:posOffset>3604846</wp:posOffset>
                </wp:positionH>
                <wp:positionV relativeFrom="paragraph">
                  <wp:posOffset>123874</wp:posOffset>
                </wp:positionV>
                <wp:extent cx="820616" cy="591869"/>
                <wp:effectExtent l="0" t="0" r="74930" b="5588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0616" cy="59186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72F32" id="Straight Arrow Connector 16" o:spid="_x0000_s1026" type="#_x0000_t32" style="position:absolute;margin-left:283.85pt;margin-top:9.75pt;width:64.6pt;height:46.6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1F37588" wp14:editId="687FAB84">
                <wp:simplePos x="0" y="0"/>
                <wp:positionH relativeFrom="column">
                  <wp:posOffset>1195754</wp:posOffset>
                </wp:positionH>
                <wp:positionV relativeFrom="paragraph">
                  <wp:posOffset>108878</wp:posOffset>
                </wp:positionV>
                <wp:extent cx="46892" cy="588499"/>
                <wp:effectExtent l="0" t="0" r="29845" b="2159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892" cy="58849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3AD104" id="Straight Connector 12" o:spid="_x0000_s1026" style="position:absolute;flip:x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15pt,8.55pt" to="97.85pt,5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242A844" wp14:editId="39EB31DC">
                <wp:simplePos x="0" y="0"/>
                <wp:positionH relativeFrom="column">
                  <wp:posOffset>1225062</wp:posOffset>
                </wp:positionH>
                <wp:positionV relativeFrom="paragraph">
                  <wp:posOffset>63207</wp:posOffset>
                </wp:positionV>
                <wp:extent cx="855980" cy="45719"/>
                <wp:effectExtent l="0" t="57150" r="20320" b="5016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5598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5265C" id="Straight Arrow Connector 13" o:spid="_x0000_s1026" type="#_x0000_t32" style="position:absolute;margin-left:96.45pt;margin-top:5pt;width:67.4pt;height:3.6pt;flip:y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" strokecolor="#4472c4 [3204]" strokeweight=".5pt">
                <v:stroke endarrow="block" joinstyle="miter"/>
              </v:shape>
            </w:pict>
          </mc:Fallback>
        </mc:AlternateContent>
      </w:r>
    </w:p>
    <w:p w14:paraId="6D2A5043" w14:textId="66B4713E" w:rsidR="00A04116" w:rsidRPr="00A04116" w:rsidRDefault="001A4194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EBAC343" wp14:editId="762C9D3A">
                <wp:simplePos x="0" y="0"/>
                <wp:positionH relativeFrom="column">
                  <wp:posOffset>1623645</wp:posOffset>
                </wp:positionH>
                <wp:positionV relativeFrom="paragraph">
                  <wp:posOffset>119478</wp:posOffset>
                </wp:positionV>
                <wp:extent cx="310124" cy="310661"/>
                <wp:effectExtent l="38100" t="0" r="33020" b="5143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0124" cy="31066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3DC3D" id="Straight Arrow Connector 11" o:spid="_x0000_s1026" type="#_x0000_t32" style="position:absolute;margin-left:127.85pt;margin-top:9.4pt;width:24.4pt;height:24.45p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5E3EFE6" wp14:editId="31CDB50D">
                <wp:simplePos x="0" y="0"/>
                <wp:positionH relativeFrom="column">
                  <wp:posOffset>2948061</wp:posOffset>
                </wp:positionH>
                <wp:positionV relativeFrom="paragraph">
                  <wp:posOffset>132520</wp:posOffset>
                </wp:positionV>
                <wp:extent cx="0" cy="394275"/>
                <wp:effectExtent l="76200" t="0" r="57150" b="63500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4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100DD6" id="Straight Arrow Connector 62" o:spid="_x0000_s1026" type="#_x0000_t32" style="position:absolute;margin-left:232.15pt;margin-top:10.45pt;width:0;height:31.0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</w:p>
    <w:p w14:paraId="012CA962" w14:textId="212DB9BE" w:rsidR="00A04116" w:rsidRPr="00A04116" w:rsidRDefault="001C5DCD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D280B68" wp14:editId="05644BE8">
                <wp:simplePos x="0" y="0"/>
                <wp:positionH relativeFrom="margin">
                  <wp:align>right</wp:align>
                </wp:positionH>
                <wp:positionV relativeFrom="paragraph">
                  <wp:posOffset>124313</wp:posOffset>
                </wp:positionV>
                <wp:extent cx="1800225" cy="545123"/>
                <wp:effectExtent l="19050" t="0" r="47625" b="26670"/>
                <wp:wrapNone/>
                <wp:docPr id="14" name="Flowchart: Data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545123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728B2E" w14:textId="5309F04F" w:rsidR="001C5DCD" w:rsidRPr="001A4194" w:rsidRDefault="001C5DCD" w:rsidP="001C5DCD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1A4194">
                              <w:rPr>
                                <w:sz w:val="16"/>
                                <w:szCs w:val="16"/>
                              </w:rPr>
                              <w:t xml:space="preserve">If choice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invalid</w:t>
                            </w:r>
                          </w:p>
                          <w:p w14:paraId="6F522772" w14:textId="1B0612B4" w:rsidR="001C5DCD" w:rsidRPr="001A4194" w:rsidRDefault="001C5DCD" w:rsidP="001C5DCD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“</w:t>
                            </w:r>
                            <w:proofErr w:type="gramStart"/>
                            <w:r>
                              <w:rPr>
                                <w:sz w:val="16"/>
                                <w:szCs w:val="16"/>
                              </w:rPr>
                              <w:t>invalid</w:t>
                            </w:r>
                            <w:proofErr w:type="gramEnd"/>
                            <w:r>
                              <w:rPr>
                                <w:sz w:val="16"/>
                                <w:szCs w:val="16"/>
                              </w:rPr>
                              <w:t xml:space="preserve"> try again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80B68" id="Flowchart: Data 14" o:spid="_x0000_s1034" type="#_x0000_t111" style="position:absolute;margin-left:90.55pt;margin-top:9.8pt;width:141.75pt;height:42.9pt;z-index:2517176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" fillcolor="#4472c4 [3204]" strokecolor="#1f3763 [1604]" strokeweight="1pt">
                <v:textbox>
                  <w:txbxContent>
                    <w:p w14:paraId="32728B2E" w14:textId="5309F04F" w:rsidR="001C5DCD" w:rsidRPr="001A4194" w:rsidRDefault="001C5DCD" w:rsidP="001C5DCD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 w:rsidRPr="001A4194">
                        <w:rPr>
                          <w:sz w:val="16"/>
                          <w:szCs w:val="16"/>
                        </w:rPr>
                        <w:t xml:space="preserve">If choice </w:t>
                      </w:r>
                      <w:r>
                        <w:rPr>
                          <w:sz w:val="16"/>
                          <w:szCs w:val="16"/>
                        </w:rPr>
                        <w:t>invalid</w:t>
                      </w:r>
                    </w:p>
                    <w:p w14:paraId="6F522772" w14:textId="1B0612B4" w:rsidR="001C5DCD" w:rsidRPr="001A4194" w:rsidRDefault="001C5DCD" w:rsidP="001C5DCD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“</w:t>
                      </w:r>
                      <w:proofErr w:type="gramStart"/>
                      <w:r>
                        <w:rPr>
                          <w:sz w:val="16"/>
                          <w:szCs w:val="16"/>
                        </w:rPr>
                        <w:t>invalid</w:t>
                      </w:r>
                      <w:proofErr w:type="gramEnd"/>
                      <w:r>
                        <w:rPr>
                          <w:sz w:val="16"/>
                          <w:szCs w:val="16"/>
                        </w:rPr>
                        <w:t xml:space="preserve"> try again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A419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D2ACC71" wp14:editId="2D1D33C5">
                <wp:simplePos x="0" y="0"/>
                <wp:positionH relativeFrom="column">
                  <wp:posOffset>-162560</wp:posOffset>
                </wp:positionH>
                <wp:positionV relativeFrom="paragraph">
                  <wp:posOffset>178973</wp:posOffset>
                </wp:positionV>
                <wp:extent cx="1800225" cy="545123"/>
                <wp:effectExtent l="19050" t="0" r="47625" b="26670"/>
                <wp:wrapNone/>
                <wp:docPr id="2" name="Flowchart: Dat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545123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B3A56B" w14:textId="41B66B9B" w:rsidR="00B45C32" w:rsidRPr="001A4194" w:rsidRDefault="001A4194" w:rsidP="001A419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1A4194">
                              <w:rPr>
                                <w:sz w:val="16"/>
                                <w:szCs w:val="16"/>
                              </w:rPr>
                              <w:t>If choice 1-9</w:t>
                            </w:r>
                          </w:p>
                          <w:p w14:paraId="0E4AF40D" w14:textId="333B561B" w:rsidR="001A4194" w:rsidRPr="001A4194" w:rsidRDefault="001A4194" w:rsidP="001A419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1A4194">
                              <w:rPr>
                                <w:sz w:val="16"/>
                                <w:szCs w:val="16"/>
                              </w:rPr>
                              <w:t xml:space="preserve">Store choice in product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arr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ACC71" id="Flowchart: Data 2" o:spid="_x0000_s1035" type="#_x0000_t111" style="position:absolute;margin-left:-12.8pt;margin-top:14.1pt;width:141.75pt;height:42.9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" fillcolor="#4472c4 [3204]" strokecolor="#1f3763 [1604]" strokeweight="1pt">
                <v:textbox>
                  <w:txbxContent>
                    <w:p w14:paraId="1FB3A56B" w14:textId="41B66B9B" w:rsidR="00B45C32" w:rsidRPr="001A4194" w:rsidRDefault="001A4194" w:rsidP="001A419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 w:rsidRPr="001A4194">
                        <w:rPr>
                          <w:sz w:val="16"/>
                          <w:szCs w:val="16"/>
                        </w:rPr>
                        <w:t>If choice 1-9</w:t>
                      </w:r>
                    </w:p>
                    <w:p w14:paraId="0E4AF40D" w14:textId="333B561B" w:rsidR="001A4194" w:rsidRPr="001A4194" w:rsidRDefault="001A4194" w:rsidP="001A419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 w:rsidRPr="001A4194">
                        <w:rPr>
                          <w:sz w:val="16"/>
                          <w:szCs w:val="16"/>
                        </w:rPr>
                        <w:t xml:space="preserve">Store choice in product </w:t>
                      </w:r>
                      <w:r>
                        <w:rPr>
                          <w:sz w:val="16"/>
                          <w:szCs w:val="16"/>
                        </w:rPr>
                        <w:t>array</w:t>
                      </w:r>
                    </w:p>
                  </w:txbxContent>
                </v:textbox>
              </v:shape>
            </w:pict>
          </mc:Fallback>
        </mc:AlternateContent>
      </w:r>
      <w:r w:rsidR="001A419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68F29FA" wp14:editId="3F98E721">
                <wp:simplePos x="0" y="0"/>
                <wp:positionH relativeFrom="margin">
                  <wp:align>center</wp:align>
                </wp:positionH>
                <wp:positionV relativeFrom="paragraph">
                  <wp:posOffset>231140</wp:posOffset>
                </wp:positionV>
                <wp:extent cx="1800225" cy="539262"/>
                <wp:effectExtent l="19050" t="0" r="47625" b="13335"/>
                <wp:wrapNone/>
                <wp:docPr id="5" name="Flowchart: Data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539262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BCA95C" w14:textId="6147155F" w:rsidR="00B45C32" w:rsidRPr="001A4194" w:rsidRDefault="001A4194" w:rsidP="001A419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1A4194">
                              <w:rPr>
                                <w:sz w:val="16"/>
                                <w:szCs w:val="16"/>
                              </w:rPr>
                              <w:t>If choice == 0</w:t>
                            </w:r>
                          </w:p>
                          <w:p w14:paraId="7F0BCF8D" w14:textId="6A52D3C1" w:rsidR="001A4194" w:rsidRPr="001A4194" w:rsidRDefault="001A4194" w:rsidP="001A419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1A4194">
                              <w:rPr>
                                <w:sz w:val="16"/>
                                <w:szCs w:val="16"/>
                              </w:rPr>
                              <w:t>User is done selec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F29FA" id="Flowchart: Data 5" o:spid="_x0000_s1036" type="#_x0000_t111" style="position:absolute;margin-left:0;margin-top:18.2pt;width:141.75pt;height:42.45pt;z-index:2517053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" fillcolor="#4472c4 [3204]" strokecolor="#1f3763 [1604]" strokeweight="1pt">
                <v:textbox>
                  <w:txbxContent>
                    <w:p w14:paraId="74BCA95C" w14:textId="6147155F" w:rsidR="00B45C32" w:rsidRPr="001A4194" w:rsidRDefault="001A4194" w:rsidP="001A419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 w:rsidRPr="001A4194">
                        <w:rPr>
                          <w:sz w:val="16"/>
                          <w:szCs w:val="16"/>
                        </w:rPr>
                        <w:t>If choice == 0</w:t>
                      </w:r>
                    </w:p>
                    <w:p w14:paraId="7F0BCF8D" w14:textId="6A52D3C1" w:rsidR="001A4194" w:rsidRPr="001A4194" w:rsidRDefault="001A4194" w:rsidP="001A419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 w:rsidRPr="001A4194">
                        <w:rPr>
                          <w:sz w:val="16"/>
                          <w:szCs w:val="16"/>
                        </w:rPr>
                        <w:t>User is done selec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18A4D6F" w14:textId="4D6EE1CD" w:rsidR="00A04116" w:rsidRPr="00A04116" w:rsidRDefault="00A04116" w:rsidP="00A04116"/>
    <w:p w14:paraId="114FE231" w14:textId="0094418B" w:rsidR="00A04116" w:rsidRDefault="001E66ED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F467DB3" wp14:editId="597A82DC">
                <wp:simplePos x="0" y="0"/>
                <wp:positionH relativeFrom="margin">
                  <wp:align>center</wp:align>
                </wp:positionH>
                <wp:positionV relativeFrom="paragraph">
                  <wp:posOffset>147320</wp:posOffset>
                </wp:positionV>
                <wp:extent cx="0" cy="394275"/>
                <wp:effectExtent l="76200" t="0" r="57150" b="6350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4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56BF59" id="Straight Arrow Connector 19" o:spid="_x0000_s1026" type="#_x0000_t32" style="position:absolute;margin-left:0;margin-top:11.6pt;width:0;height:31.05pt;z-index:2517258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19467578" w14:textId="687EDB0D" w:rsidR="00A04116" w:rsidRDefault="00A04116" w:rsidP="00A04116">
      <w:pPr>
        <w:tabs>
          <w:tab w:val="left" w:pos="8010"/>
        </w:tabs>
      </w:pPr>
      <w:r>
        <w:tab/>
      </w:r>
    </w:p>
    <w:p w14:paraId="51599D22" w14:textId="0BD27AE0" w:rsidR="001E66ED" w:rsidRDefault="001E66ED" w:rsidP="00A04116">
      <w:pPr>
        <w:tabs>
          <w:tab w:val="left" w:pos="8010"/>
        </w:tabs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507E509" wp14:editId="0D5384C1">
                <wp:simplePos x="0" y="0"/>
                <wp:positionH relativeFrom="margin">
                  <wp:posOffset>2057400</wp:posOffset>
                </wp:positionH>
                <wp:positionV relativeFrom="paragraph">
                  <wp:posOffset>1905</wp:posOffset>
                </wp:positionV>
                <wp:extent cx="1800225" cy="274955"/>
                <wp:effectExtent l="38100" t="0" r="66675" b="10795"/>
                <wp:wrapNone/>
                <wp:docPr id="1" name="Flowchart: Data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274955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5C0E21" w14:textId="06850CF8" w:rsidR="00B45C32" w:rsidRDefault="001E66ED" w:rsidP="00B45C32">
                            <w:pPr>
                              <w:jc w:val="center"/>
                            </w:pPr>
                            <w:proofErr w:type="gramStart"/>
                            <w:r>
                              <w:rPr>
                                <w:sz w:val="18"/>
                                <w:szCs w:val="18"/>
                              </w:rPr>
                              <w:t>Delivery(</w:t>
                            </w:r>
                            <w:proofErr w:type="gramEnd"/>
                            <w:r>
                              <w:rPr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07E509" id="Flowchart: Data 1" o:spid="_x0000_s1037" type="#_x0000_t111" style="position:absolute;margin-left:162pt;margin-top:.15pt;width:141.75pt;height:21.65pt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" fillcolor="#4472c4 [3204]" strokecolor="#1f3763 [1604]" strokeweight="1pt">
                <v:textbox>
                  <w:txbxContent>
                    <w:p w14:paraId="0B5C0E21" w14:textId="06850CF8" w:rsidR="00B45C32" w:rsidRDefault="001E66ED" w:rsidP="00B45C32">
                      <w:pPr>
                        <w:jc w:val="center"/>
                      </w:pPr>
                      <w:proofErr w:type="gramStart"/>
                      <w:r>
                        <w:rPr>
                          <w:sz w:val="18"/>
                          <w:szCs w:val="18"/>
                        </w:rPr>
                        <w:t>Delivery(</w:t>
                      </w:r>
                      <w:proofErr w:type="gramEnd"/>
                      <w:r>
                        <w:rPr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770E576" w14:textId="4D64C336" w:rsidR="001E66ED" w:rsidRDefault="001E66ED" w:rsidP="00A04116">
      <w:pPr>
        <w:tabs>
          <w:tab w:val="left" w:pos="8010"/>
        </w:tabs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78A7BC3" wp14:editId="1B470F1A">
                <wp:simplePos x="0" y="0"/>
                <wp:positionH relativeFrom="margin">
                  <wp:align>center</wp:align>
                </wp:positionH>
                <wp:positionV relativeFrom="paragraph">
                  <wp:posOffset>11137</wp:posOffset>
                </wp:positionV>
                <wp:extent cx="0" cy="297180"/>
                <wp:effectExtent l="76200" t="0" r="57150" b="64770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7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92FBC" id="Straight Arrow Connector 55" o:spid="_x0000_s1026" type="#_x0000_t32" style="position:absolute;margin-left:0;margin-top:.9pt;width:0;height:23.4pt;z-index:2516858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4A49593C" w14:textId="7F19B474" w:rsidR="001E66ED" w:rsidRDefault="001E66ED" w:rsidP="00A04116">
      <w:pPr>
        <w:tabs>
          <w:tab w:val="left" w:pos="8010"/>
        </w:tabs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2AE3BBD3" wp14:editId="7897F13E">
                <wp:simplePos x="0" y="0"/>
                <wp:positionH relativeFrom="margin">
                  <wp:align>center</wp:align>
                </wp:positionH>
                <wp:positionV relativeFrom="paragraph">
                  <wp:posOffset>59690</wp:posOffset>
                </wp:positionV>
                <wp:extent cx="1800225" cy="392723"/>
                <wp:effectExtent l="19050" t="0" r="47625" b="26670"/>
                <wp:wrapNone/>
                <wp:docPr id="24" name="Flowchart: Data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392723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7C82C7" w14:textId="72A28FE2" w:rsidR="001E66ED" w:rsidRDefault="001E66ED" w:rsidP="001E66ED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sk for month</w:t>
                            </w:r>
                          </w:p>
                          <w:p w14:paraId="6176BA00" w14:textId="62916742" w:rsidR="001E66ED" w:rsidRPr="001A4194" w:rsidRDefault="001E66ED" w:rsidP="001E66ED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sk for 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E3BBD3" id="Flowchart: Data 24" o:spid="_x0000_s1038" type="#_x0000_t111" style="position:absolute;margin-left:0;margin-top:4.7pt;width:141.75pt;height:30.9pt;z-index:2517319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" fillcolor="#4472c4 [3204]" strokecolor="#1f3763 [1604]" strokeweight="1pt">
                <v:textbox>
                  <w:txbxContent>
                    <w:p w14:paraId="087C82C7" w14:textId="72A28FE2" w:rsidR="001E66ED" w:rsidRDefault="001E66ED" w:rsidP="001E66ED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sk for month</w:t>
                      </w:r>
                    </w:p>
                    <w:p w14:paraId="6176BA00" w14:textId="62916742" w:rsidR="001E66ED" w:rsidRPr="001A4194" w:rsidRDefault="001E66ED" w:rsidP="001E66ED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sk for da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17838D2" w14:textId="5D6416B2" w:rsidR="001E66ED" w:rsidRDefault="001E66ED" w:rsidP="00A04116">
      <w:pPr>
        <w:tabs>
          <w:tab w:val="left" w:pos="8010"/>
        </w:tabs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6D79D80" wp14:editId="56A18EF0">
                <wp:simplePos x="0" y="0"/>
                <wp:positionH relativeFrom="margin">
                  <wp:align>center</wp:align>
                </wp:positionH>
                <wp:positionV relativeFrom="paragraph">
                  <wp:posOffset>130078</wp:posOffset>
                </wp:positionV>
                <wp:extent cx="0" cy="297180"/>
                <wp:effectExtent l="76200" t="0" r="57150" b="6477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7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CE5DAF" id="Straight Arrow Connector 25" o:spid="_x0000_s1026" type="#_x0000_t32" style="position:absolute;margin-left:0;margin-top:10.25pt;width:0;height:23.4pt;z-index:2517340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4AE635C5" w14:textId="3CAE34E1" w:rsidR="001E66ED" w:rsidRDefault="001E66ED" w:rsidP="00A04116">
      <w:pPr>
        <w:tabs>
          <w:tab w:val="left" w:pos="8010"/>
        </w:tabs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485502B" wp14:editId="4CDC25CE">
                <wp:simplePos x="0" y="0"/>
                <wp:positionH relativeFrom="margin">
                  <wp:align>center</wp:align>
                </wp:positionH>
                <wp:positionV relativeFrom="paragraph">
                  <wp:posOffset>142778</wp:posOffset>
                </wp:positionV>
                <wp:extent cx="1800225" cy="545123"/>
                <wp:effectExtent l="19050" t="0" r="47625" b="26670"/>
                <wp:wrapNone/>
                <wp:docPr id="22" name="Flowchart: Data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545123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804C48" w14:textId="2D449B06" w:rsidR="001E66ED" w:rsidRPr="001A4194" w:rsidRDefault="001E66ED" w:rsidP="001E66ED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“</w:t>
                            </w:r>
                            <w:proofErr w:type="gramStart"/>
                            <w:r>
                              <w:rPr>
                                <w:sz w:val="16"/>
                                <w:szCs w:val="16"/>
                              </w:rPr>
                              <w:t>delivery</w:t>
                            </w:r>
                            <w:proofErr w:type="gramEnd"/>
                            <w:r>
                              <w:rPr>
                                <w:sz w:val="16"/>
                                <w:szCs w:val="16"/>
                              </w:rPr>
                              <w:t xml:space="preserve"> date set for {}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85502B" id="Flowchart: Data 22" o:spid="_x0000_s1039" type="#_x0000_t111" style="position:absolute;margin-left:0;margin-top:11.25pt;width:141.75pt;height:42.9pt;z-index:2517299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" fillcolor="#4472c4 [3204]" strokecolor="#1f3763 [1604]" strokeweight="1pt">
                <v:textbox>
                  <w:txbxContent>
                    <w:p w14:paraId="67804C48" w14:textId="2D449B06" w:rsidR="001E66ED" w:rsidRPr="001A4194" w:rsidRDefault="001E66ED" w:rsidP="001E66ED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“</w:t>
                      </w:r>
                      <w:proofErr w:type="gramStart"/>
                      <w:r>
                        <w:rPr>
                          <w:sz w:val="16"/>
                          <w:szCs w:val="16"/>
                        </w:rPr>
                        <w:t>delivery</w:t>
                      </w:r>
                      <w:proofErr w:type="gramEnd"/>
                      <w:r>
                        <w:rPr>
                          <w:sz w:val="16"/>
                          <w:szCs w:val="16"/>
                        </w:rPr>
                        <w:t xml:space="preserve"> date set for {}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230CAD2" w14:textId="20FFE663" w:rsidR="001E66ED" w:rsidRDefault="004656BC" w:rsidP="00A04116">
      <w:pPr>
        <w:tabs>
          <w:tab w:val="left" w:pos="8010"/>
        </w:tabs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0E259519" wp14:editId="750FCB58">
                <wp:simplePos x="0" y="0"/>
                <wp:positionH relativeFrom="margin">
                  <wp:posOffset>2983522</wp:posOffset>
                </wp:positionH>
                <wp:positionV relativeFrom="paragraph">
                  <wp:posOffset>428477</wp:posOffset>
                </wp:positionV>
                <wp:extent cx="45719" cy="709247"/>
                <wp:effectExtent l="38100" t="0" r="69215" b="5334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70924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6DED9" id="Straight Arrow Connector 26" o:spid="_x0000_s1026" type="#_x0000_t32" style="position:absolute;margin-left:234.9pt;margin-top:33.75pt;width:3.6pt;height:55.85pt;z-index:251736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0AC6785D" w14:textId="6C47173D" w:rsidR="001E66ED" w:rsidRDefault="00636643" w:rsidP="00A04116">
      <w:pPr>
        <w:tabs>
          <w:tab w:val="left" w:pos="8010"/>
        </w:tabs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1E06F1C4" wp14:editId="41A2441B">
                <wp:simplePos x="0" y="0"/>
                <wp:positionH relativeFrom="column">
                  <wp:posOffset>468483</wp:posOffset>
                </wp:positionH>
                <wp:positionV relativeFrom="paragraph">
                  <wp:posOffset>0</wp:posOffset>
                </wp:positionV>
                <wp:extent cx="0" cy="4895752"/>
                <wp:effectExtent l="0" t="0" r="38100" b="19685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95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3E7D39" id="Straight Connector 59" o:spid="_x0000_s1026" style="position:absolute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.9pt,0" to="36.9pt,38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" strokecolor="#4472c4 [3204]" strokeweight=".5pt">
                <v:stroke joinstyle="miter"/>
              </v:line>
            </w:pict>
          </mc:Fallback>
        </mc:AlternateContent>
      </w:r>
      <w:r w:rsidR="004656B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67D746F" wp14:editId="78C31C84">
                <wp:simplePos x="0" y="0"/>
                <wp:positionH relativeFrom="margin">
                  <wp:posOffset>2058866</wp:posOffset>
                </wp:positionH>
                <wp:positionV relativeFrom="paragraph">
                  <wp:posOffset>169985</wp:posOffset>
                </wp:positionV>
                <wp:extent cx="1756410" cy="404446"/>
                <wp:effectExtent l="19050" t="0" r="34290" b="15240"/>
                <wp:wrapNone/>
                <wp:docPr id="20" name="Flowchart: Data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6410" cy="404446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472C55" w14:textId="14F8C93B" w:rsidR="001E66ED" w:rsidRPr="001A4194" w:rsidRDefault="004656BC" w:rsidP="001E66ED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For loop: user produ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D746F" id="Flowchart: Data 20" o:spid="_x0000_s1040" type="#_x0000_t111" style="position:absolute;margin-left:162.1pt;margin-top:13.4pt;width:138.3pt;height:31.85pt;z-index:251727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" fillcolor="#4472c4 [3204]" strokecolor="#1f3763 [1604]" strokeweight="1pt">
                <v:textbox>
                  <w:txbxContent>
                    <w:p w14:paraId="25472C55" w14:textId="14F8C93B" w:rsidR="001E66ED" w:rsidRPr="001A4194" w:rsidRDefault="004656BC" w:rsidP="001E66ED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For loop: user produc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56B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65C57FA" wp14:editId="68729FA6">
                <wp:simplePos x="0" y="0"/>
                <wp:positionH relativeFrom="margin">
                  <wp:align>center</wp:align>
                </wp:positionH>
                <wp:positionV relativeFrom="paragraph">
                  <wp:posOffset>-149176</wp:posOffset>
                </wp:positionV>
                <wp:extent cx="0" cy="297180"/>
                <wp:effectExtent l="76200" t="0" r="57150" b="6477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7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AB609" id="Straight Arrow Connector 28" o:spid="_x0000_s1026" type="#_x0000_t32" style="position:absolute;margin-left:0;margin-top:-11.75pt;width:0;height:23.4pt;z-index:2517401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4656B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12E35684" wp14:editId="58211D27">
                <wp:simplePos x="0" y="0"/>
                <wp:positionH relativeFrom="margin">
                  <wp:posOffset>2058865</wp:posOffset>
                </wp:positionH>
                <wp:positionV relativeFrom="paragraph">
                  <wp:posOffset>-574431</wp:posOffset>
                </wp:positionV>
                <wp:extent cx="1756997" cy="427893"/>
                <wp:effectExtent l="19050" t="0" r="34290" b="10795"/>
                <wp:wrapNone/>
                <wp:docPr id="27" name="Flowchart: Data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6997" cy="427893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248C4" w14:textId="64EF1175" w:rsidR="004656BC" w:rsidRPr="001A4194" w:rsidRDefault="004656BC" w:rsidP="004656BC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sz w:val="16"/>
                                <w:szCs w:val="16"/>
                              </w:rPr>
                              <w:t>printReceipt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E35684" id="Flowchart: Data 27" o:spid="_x0000_s1041" type="#_x0000_t111" style="position:absolute;margin-left:162.1pt;margin-top:-45.25pt;width:138.35pt;height:33.7pt;z-index:251738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" fillcolor="#4472c4 [3204]" strokecolor="#1f3763 [1604]" strokeweight="1pt">
                <v:textbox>
                  <w:txbxContent>
                    <w:p w14:paraId="40F248C4" w14:textId="64EF1175" w:rsidR="004656BC" w:rsidRPr="001A4194" w:rsidRDefault="004656BC" w:rsidP="004656BC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>
                        <w:rPr>
                          <w:sz w:val="16"/>
                          <w:szCs w:val="16"/>
                        </w:rPr>
                        <w:t>printReceip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>(</w:t>
                      </w:r>
                      <w:proofErr w:type="gramEnd"/>
                      <w:r>
                        <w:rPr>
                          <w:sz w:val="16"/>
                          <w:szCs w:val="16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C84C975" w14:textId="4306DB5B" w:rsidR="001E66ED" w:rsidRDefault="004656BC" w:rsidP="00A04116">
      <w:pPr>
        <w:tabs>
          <w:tab w:val="left" w:pos="8010"/>
        </w:tabs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8B87B64" wp14:editId="5C113E41">
                <wp:simplePos x="0" y="0"/>
                <wp:positionH relativeFrom="margin">
                  <wp:posOffset>3006970</wp:posOffset>
                </wp:positionH>
                <wp:positionV relativeFrom="paragraph">
                  <wp:posOffset>219906</wp:posOffset>
                </wp:positionV>
                <wp:extent cx="0" cy="297180"/>
                <wp:effectExtent l="76200" t="0" r="57150" b="6477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7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FFFAC5" id="Straight Arrow Connector 36" o:spid="_x0000_s1026" type="#_x0000_t32" style="position:absolute;margin-left:236.75pt;margin-top:17.3pt;width:0;height:23.4pt;z-index:251756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6DF7253A" w14:textId="33199B16" w:rsidR="001E66ED" w:rsidRPr="00A04116" w:rsidRDefault="00636643" w:rsidP="00A04116">
      <w:pPr>
        <w:tabs>
          <w:tab w:val="left" w:pos="8010"/>
        </w:tabs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114D39E2" wp14:editId="67A6FD28">
                <wp:simplePos x="0" y="0"/>
                <wp:positionH relativeFrom="margin">
                  <wp:align>center</wp:align>
                </wp:positionH>
                <wp:positionV relativeFrom="paragraph">
                  <wp:posOffset>3205626</wp:posOffset>
                </wp:positionV>
                <wp:extent cx="0" cy="297180"/>
                <wp:effectExtent l="76200" t="0" r="57150" b="64770"/>
                <wp:wrapNone/>
                <wp:docPr id="63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7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227758" id="Straight Arrow Connector 63" o:spid="_x0000_s1026" type="#_x0000_t32" style="position:absolute;margin-left:0;margin-top:252.4pt;width:0;height:23.4pt;z-index:251793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0545D5E6" wp14:editId="74EAAB61">
                <wp:simplePos x="0" y="0"/>
                <wp:positionH relativeFrom="margin">
                  <wp:align>center</wp:align>
                </wp:positionH>
                <wp:positionV relativeFrom="paragraph">
                  <wp:posOffset>2525688</wp:posOffset>
                </wp:positionV>
                <wp:extent cx="0" cy="297180"/>
                <wp:effectExtent l="76200" t="0" r="57150" b="6477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7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7F766" id="Straight Arrow Connector 47" o:spid="_x0000_s1026" type="#_x0000_t32" style="position:absolute;margin-left:0;margin-top:198.85pt;width:0;height:23.4pt;z-index:2517749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419C7EA0" wp14:editId="3CA1AFE5">
                <wp:simplePos x="0" y="0"/>
                <wp:positionH relativeFrom="margin">
                  <wp:posOffset>2990117</wp:posOffset>
                </wp:positionH>
                <wp:positionV relativeFrom="paragraph">
                  <wp:posOffset>1850488</wp:posOffset>
                </wp:positionV>
                <wp:extent cx="0" cy="297180"/>
                <wp:effectExtent l="76200" t="0" r="57150" b="6477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7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0470E7" id="Straight Arrow Connector 33" o:spid="_x0000_s1026" type="#_x0000_t32" style="position:absolute;margin-left:235.45pt;margin-top:145.7pt;width:0;height:23.4pt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0F68F780" wp14:editId="7B0D3270">
                <wp:simplePos x="0" y="0"/>
                <wp:positionH relativeFrom="margin">
                  <wp:posOffset>2983522</wp:posOffset>
                </wp:positionH>
                <wp:positionV relativeFrom="paragraph">
                  <wp:posOffset>3918437</wp:posOffset>
                </wp:positionV>
                <wp:extent cx="45719" cy="404447"/>
                <wp:effectExtent l="38100" t="0" r="69215" b="53340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40444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B86E31" id="Straight Arrow Connector 56" o:spid="_x0000_s1026" type="#_x0000_t32" style="position:absolute;margin-left:234.9pt;margin-top:308.55pt;width:3.6pt;height:31.85pt;z-index:251783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22AE57F5" wp14:editId="69641446">
                <wp:simplePos x="0" y="0"/>
                <wp:positionH relativeFrom="column">
                  <wp:posOffset>5028761</wp:posOffset>
                </wp:positionH>
                <wp:positionV relativeFrom="paragraph">
                  <wp:posOffset>3701073</wp:posOffset>
                </wp:positionV>
                <wp:extent cx="29307" cy="597730"/>
                <wp:effectExtent l="0" t="0" r="27940" b="31115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307" cy="5977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1ED97E" id="Straight Connector 60" o:spid="_x0000_s1026" style="position:absolute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5.95pt,291.4pt" to="398.25pt,33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653C7762" wp14:editId="49C8B020">
                <wp:simplePos x="0" y="0"/>
                <wp:positionH relativeFrom="margin">
                  <wp:posOffset>3745523</wp:posOffset>
                </wp:positionH>
                <wp:positionV relativeFrom="paragraph">
                  <wp:posOffset>3641480</wp:posOffset>
                </wp:positionV>
                <wp:extent cx="1266092" cy="60081"/>
                <wp:effectExtent l="0" t="57150" r="10795" b="3556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66092" cy="6008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EAD5E8" id="Straight Arrow Connector 49" o:spid="_x0000_s1026" type="#_x0000_t32" style="position:absolute;margin-left:294.9pt;margin-top:286.75pt;width:99.7pt;height:4.75pt;flip:x y;z-index:251777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3268DAA6" wp14:editId="2DBD140A">
                <wp:simplePos x="0" y="0"/>
                <wp:positionH relativeFrom="margin">
                  <wp:align>center</wp:align>
                </wp:positionH>
                <wp:positionV relativeFrom="paragraph">
                  <wp:posOffset>4732948</wp:posOffset>
                </wp:positionV>
                <wp:extent cx="0" cy="297180"/>
                <wp:effectExtent l="76200" t="0" r="57150" b="6477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7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62BE7C" id="Straight Arrow Connector 50" o:spid="_x0000_s1026" type="#_x0000_t32" style="position:absolute;margin-left:0;margin-top:372.65pt;width:0;height:23.4pt;z-index:2517790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C0CBBAF" wp14:editId="048AD527">
                <wp:simplePos x="0" y="0"/>
                <wp:positionH relativeFrom="margin">
                  <wp:posOffset>1600200</wp:posOffset>
                </wp:positionH>
                <wp:positionV relativeFrom="paragraph">
                  <wp:posOffset>3900854</wp:posOffset>
                </wp:positionV>
                <wp:extent cx="504092" cy="408549"/>
                <wp:effectExtent l="38100" t="0" r="29845" b="4889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4092" cy="40854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23C2F0" id="Straight Arrow Connector 32" o:spid="_x0000_s1026" type="#_x0000_t32" style="position:absolute;margin-left:126pt;margin-top:307.15pt;width:39.7pt;height:32.15pt;flip:x;z-index:251748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D889641" wp14:editId="77A617AB">
                <wp:simplePos x="0" y="0"/>
                <wp:positionH relativeFrom="margin">
                  <wp:posOffset>3587262</wp:posOffset>
                </wp:positionH>
                <wp:positionV relativeFrom="paragraph">
                  <wp:posOffset>3795346</wp:posOffset>
                </wp:positionV>
                <wp:extent cx="890953" cy="674077"/>
                <wp:effectExtent l="0" t="0" r="61595" b="50165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0953" cy="67407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3BE99" id="Straight Arrow Connector 51" o:spid="_x0000_s1026" type="#_x0000_t32" style="position:absolute;margin-left:282.45pt;margin-top:298.85pt;width:70.15pt;height:53.1pt;z-index:251781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065DCCAC" wp14:editId="2A00D8D8">
                <wp:simplePos x="0" y="0"/>
                <wp:positionH relativeFrom="margin">
                  <wp:posOffset>4233496</wp:posOffset>
                </wp:positionH>
                <wp:positionV relativeFrom="paragraph">
                  <wp:posOffset>4311162</wp:posOffset>
                </wp:positionV>
                <wp:extent cx="1756410" cy="474784"/>
                <wp:effectExtent l="19050" t="0" r="34290" b="20955"/>
                <wp:wrapNone/>
                <wp:docPr id="43" name="Flowchart: Data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6410" cy="474784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27DFC0" w14:textId="77777777" w:rsidR="00636643" w:rsidRDefault="00636643" w:rsidP="00636643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If invalid, </w:t>
                            </w:r>
                          </w:p>
                          <w:p w14:paraId="1DC7A6E4" w14:textId="01341BFC" w:rsidR="00636643" w:rsidRDefault="00636643" w:rsidP="00636643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“</w:t>
                            </w:r>
                            <w:proofErr w:type="gramStart"/>
                            <w:r>
                              <w:rPr>
                                <w:sz w:val="16"/>
                                <w:szCs w:val="16"/>
                              </w:rPr>
                              <w:t>invalid</w:t>
                            </w:r>
                            <w:proofErr w:type="gramEnd"/>
                            <w:r>
                              <w:rPr>
                                <w:sz w:val="16"/>
                                <w:szCs w:val="16"/>
                              </w:rPr>
                              <w:t xml:space="preserve"> entry”</w:t>
                            </w:r>
                          </w:p>
                          <w:p w14:paraId="4722322B" w14:textId="2DD48D5C" w:rsidR="00636643" w:rsidRPr="001A4194" w:rsidRDefault="00636643" w:rsidP="00636643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repe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5DCCAC" id="Flowchart: Data 43" o:spid="_x0000_s1042" type="#_x0000_t111" style="position:absolute;margin-left:333.35pt;margin-top:339.45pt;width:138.3pt;height:37.4pt;z-index:251770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" fillcolor="#4472c4 [3204]" strokecolor="#1f3763 [1604]" strokeweight="1pt">
                <v:textbox>
                  <w:txbxContent>
                    <w:p w14:paraId="0C27DFC0" w14:textId="77777777" w:rsidR="00636643" w:rsidRDefault="00636643" w:rsidP="00636643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If invalid, </w:t>
                      </w:r>
                    </w:p>
                    <w:p w14:paraId="1DC7A6E4" w14:textId="01341BFC" w:rsidR="00636643" w:rsidRDefault="00636643" w:rsidP="00636643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“</w:t>
                      </w:r>
                      <w:proofErr w:type="gramStart"/>
                      <w:r>
                        <w:rPr>
                          <w:sz w:val="16"/>
                          <w:szCs w:val="16"/>
                        </w:rPr>
                        <w:t>invalid</w:t>
                      </w:r>
                      <w:proofErr w:type="gramEnd"/>
                      <w:r>
                        <w:rPr>
                          <w:sz w:val="16"/>
                          <w:szCs w:val="16"/>
                        </w:rPr>
                        <w:t xml:space="preserve"> entry”</w:t>
                      </w:r>
                    </w:p>
                    <w:p w14:paraId="4722322B" w14:textId="2DD48D5C" w:rsidR="00636643" w:rsidRPr="001A4194" w:rsidRDefault="00636643" w:rsidP="00636643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repea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2589F759" wp14:editId="3ED0A482">
                <wp:simplePos x="0" y="0"/>
                <wp:positionH relativeFrom="margin">
                  <wp:align>left</wp:align>
                </wp:positionH>
                <wp:positionV relativeFrom="paragraph">
                  <wp:posOffset>4334363</wp:posOffset>
                </wp:positionV>
                <wp:extent cx="1756410" cy="474784"/>
                <wp:effectExtent l="19050" t="0" r="34290" b="20955"/>
                <wp:wrapNone/>
                <wp:docPr id="46" name="Flowchart: Data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6410" cy="474784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CD56C4" w14:textId="745DDAAC" w:rsidR="00636643" w:rsidRPr="001A4194" w:rsidRDefault="00636643" w:rsidP="00636643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If yes, repe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9F759" id="Flowchart: Data 46" o:spid="_x0000_s1043" type="#_x0000_t111" style="position:absolute;margin-left:0;margin-top:341.3pt;width:138.3pt;height:37.4pt;z-index:2517729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" fillcolor="#4472c4 [3204]" strokecolor="#1f3763 [1604]" strokeweight="1pt">
                <v:textbox>
                  <w:txbxContent>
                    <w:p w14:paraId="20CD56C4" w14:textId="745DDAAC" w:rsidR="00636643" w:rsidRPr="001A4194" w:rsidRDefault="00636643" w:rsidP="00636643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If yes, repea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1D89589" wp14:editId="3114B782">
                <wp:simplePos x="0" y="0"/>
                <wp:positionH relativeFrom="margin">
                  <wp:align>center</wp:align>
                </wp:positionH>
                <wp:positionV relativeFrom="paragraph">
                  <wp:posOffset>5038041</wp:posOffset>
                </wp:positionV>
                <wp:extent cx="1619250" cy="529736"/>
                <wp:effectExtent l="0" t="0" r="19050" b="228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0" cy="529736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282F6C" w14:textId="77777777" w:rsidR="000E52AD" w:rsidRDefault="000E52AD" w:rsidP="000E52AD">
                            <w:pPr>
                              <w:jc w:val="center"/>
                            </w:pPr>
                            <w:r>
                              <w:t>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1D89589" id="Oval 23" o:spid="_x0000_s1044" style="position:absolute;margin-left:0;margin-top:396.7pt;width:127.5pt;height:41.7pt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" fillcolor="#4472c4 [3204]" strokecolor="#1f3763 [1604]" strokeweight="1pt">
                <v:stroke joinstyle="miter"/>
                <v:textbox>
                  <w:txbxContent>
                    <w:p w14:paraId="37282F6C" w14:textId="77777777" w:rsidR="000E52AD" w:rsidRDefault="000E52AD" w:rsidP="000E52AD">
                      <w:pPr>
                        <w:jc w:val="center"/>
                      </w:pPr>
                      <w:r>
                        <w:t>End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4656B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3EEC7FCA" wp14:editId="29CACA5E">
                <wp:simplePos x="0" y="0"/>
                <wp:positionH relativeFrom="margin">
                  <wp:align>center</wp:align>
                </wp:positionH>
                <wp:positionV relativeFrom="paragraph">
                  <wp:posOffset>4307596</wp:posOffset>
                </wp:positionV>
                <wp:extent cx="1756410" cy="404446"/>
                <wp:effectExtent l="19050" t="0" r="34290" b="15240"/>
                <wp:wrapNone/>
                <wp:docPr id="37" name="Flowchart: Data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6410" cy="404446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E86AFB" w14:textId="69416198" w:rsidR="004656BC" w:rsidRDefault="004656BC" w:rsidP="004656BC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If no, then</w:t>
                            </w:r>
                          </w:p>
                          <w:p w14:paraId="0C49F49D" w14:textId="1E2EAB48" w:rsidR="00636643" w:rsidRPr="001A4194" w:rsidRDefault="00636643" w:rsidP="004656BC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“Goodbye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EC7FCA" id="Flowchart: Data 37" o:spid="_x0000_s1045" type="#_x0000_t111" style="position:absolute;margin-left:0;margin-top:339.2pt;width:138.3pt;height:31.85pt;z-index:2517585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" fillcolor="#4472c4 [3204]" strokecolor="#1f3763 [1604]" strokeweight="1pt">
                <v:textbox>
                  <w:txbxContent>
                    <w:p w14:paraId="59E86AFB" w14:textId="69416198" w:rsidR="004656BC" w:rsidRDefault="004656BC" w:rsidP="004656BC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If no, then</w:t>
                      </w:r>
                    </w:p>
                    <w:p w14:paraId="0C49F49D" w14:textId="1E2EAB48" w:rsidR="00636643" w:rsidRPr="001A4194" w:rsidRDefault="00636643" w:rsidP="004656BC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“Goodbye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56B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1A8A096F" wp14:editId="66AC0F25">
                <wp:simplePos x="0" y="0"/>
                <wp:positionH relativeFrom="margin">
                  <wp:align>center</wp:align>
                </wp:positionH>
                <wp:positionV relativeFrom="paragraph">
                  <wp:posOffset>3507886</wp:posOffset>
                </wp:positionV>
                <wp:extent cx="1756410" cy="404446"/>
                <wp:effectExtent l="19050" t="0" r="34290" b="15240"/>
                <wp:wrapNone/>
                <wp:docPr id="38" name="Flowchart: Data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6410" cy="404446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986D33" w14:textId="5D2FA301" w:rsidR="004656BC" w:rsidRPr="001A4194" w:rsidRDefault="004656BC" w:rsidP="004656BC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“</w:t>
                            </w:r>
                            <w:proofErr w:type="gramStart"/>
                            <w:r>
                              <w:rPr>
                                <w:sz w:val="16"/>
                                <w:szCs w:val="16"/>
                              </w:rPr>
                              <w:t>want</w:t>
                            </w:r>
                            <w:proofErr w:type="gramEnd"/>
                            <w:r>
                              <w:rPr>
                                <w:sz w:val="16"/>
                                <w:szCs w:val="16"/>
                              </w:rPr>
                              <w:t xml:space="preserve"> to make another purchase?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8A096F" id="Flowchart: Data 38" o:spid="_x0000_s1046" type="#_x0000_t111" style="position:absolute;margin-left:0;margin-top:276.2pt;width:138.3pt;height:31.85pt;z-index:2517606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" fillcolor="#4472c4 [3204]" strokecolor="#1f3763 [1604]" strokeweight="1pt">
                <v:textbox>
                  <w:txbxContent>
                    <w:p w14:paraId="23986D33" w14:textId="5D2FA301" w:rsidR="004656BC" w:rsidRPr="001A4194" w:rsidRDefault="004656BC" w:rsidP="004656BC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“</w:t>
                      </w:r>
                      <w:proofErr w:type="gramStart"/>
                      <w:r>
                        <w:rPr>
                          <w:sz w:val="16"/>
                          <w:szCs w:val="16"/>
                        </w:rPr>
                        <w:t>want</w:t>
                      </w:r>
                      <w:proofErr w:type="gramEnd"/>
                      <w:r>
                        <w:rPr>
                          <w:sz w:val="16"/>
                          <w:szCs w:val="16"/>
                        </w:rPr>
                        <w:t xml:space="preserve"> to make another purchase?</w:t>
                      </w:r>
                      <w:r>
                        <w:rPr>
                          <w:sz w:val="16"/>
                          <w:szCs w:val="16"/>
                        </w:rPr>
                        <w:t>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56B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256C3844" wp14:editId="5EA20696">
                <wp:simplePos x="0" y="0"/>
                <wp:positionH relativeFrom="margin">
                  <wp:align>center</wp:align>
                </wp:positionH>
                <wp:positionV relativeFrom="paragraph">
                  <wp:posOffset>2839671</wp:posOffset>
                </wp:positionV>
                <wp:extent cx="1756410" cy="404446"/>
                <wp:effectExtent l="19050" t="0" r="34290" b="15240"/>
                <wp:wrapNone/>
                <wp:docPr id="39" name="Flowchart: Data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6410" cy="404446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5D1AC7" w14:textId="021BCFB1" w:rsidR="004656BC" w:rsidRPr="001A4194" w:rsidRDefault="004656BC" w:rsidP="004656BC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Call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16"/>
                                <w:szCs w:val="16"/>
                              </w:rPr>
                              <w:t>shopSpree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6C3844" id="Flowchart: Data 39" o:spid="_x0000_s1047" type="#_x0000_t111" style="position:absolute;margin-left:0;margin-top:223.6pt;width:138.3pt;height:31.85pt;z-index:2517626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" fillcolor="#4472c4 [3204]" strokecolor="#1f3763 [1604]" strokeweight="1pt">
                <v:textbox>
                  <w:txbxContent>
                    <w:p w14:paraId="485D1AC7" w14:textId="021BCFB1" w:rsidR="004656BC" w:rsidRPr="001A4194" w:rsidRDefault="004656BC" w:rsidP="004656BC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Call </w:t>
                      </w:r>
                      <w:proofErr w:type="spellStart"/>
                      <w:proofErr w:type="gramStart"/>
                      <w:r>
                        <w:rPr>
                          <w:sz w:val="16"/>
                          <w:szCs w:val="16"/>
                        </w:rPr>
                        <w:t>shopSpree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>(</w:t>
                      </w:r>
                      <w:proofErr w:type="gramEnd"/>
                      <w:r>
                        <w:rPr>
                          <w:sz w:val="16"/>
                          <w:szCs w:val="16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56B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99EB56D" wp14:editId="7895EAF0">
                <wp:simplePos x="0" y="0"/>
                <wp:positionH relativeFrom="margin">
                  <wp:align>center</wp:align>
                </wp:positionH>
                <wp:positionV relativeFrom="paragraph">
                  <wp:posOffset>2148009</wp:posOffset>
                </wp:positionV>
                <wp:extent cx="1756410" cy="404446"/>
                <wp:effectExtent l="19050" t="0" r="34290" b="15240"/>
                <wp:wrapNone/>
                <wp:docPr id="40" name="Flowchart: Data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6410" cy="404446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EB5E1D" w14:textId="1926CF46" w:rsidR="004656BC" w:rsidRPr="001A4194" w:rsidRDefault="004656BC" w:rsidP="004656BC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one with Store class. Back to m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9EB56D" id="Flowchart: Data 40" o:spid="_x0000_s1048" type="#_x0000_t111" style="position:absolute;margin-left:0;margin-top:169.15pt;width:138.3pt;height:31.85pt;z-index:2517647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" fillcolor="#4472c4 [3204]" strokecolor="#1f3763 [1604]" strokeweight="1pt">
                <v:textbox>
                  <w:txbxContent>
                    <w:p w14:paraId="67EB5E1D" w14:textId="1926CF46" w:rsidR="004656BC" w:rsidRPr="001A4194" w:rsidRDefault="004656BC" w:rsidP="004656BC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one with Store class. Back to mai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56B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58BB3269" wp14:editId="3A2E2AFC">
                <wp:simplePos x="0" y="0"/>
                <wp:positionH relativeFrom="margin">
                  <wp:align>center</wp:align>
                </wp:positionH>
                <wp:positionV relativeFrom="paragraph">
                  <wp:posOffset>1198147</wp:posOffset>
                </wp:positionV>
                <wp:extent cx="0" cy="297180"/>
                <wp:effectExtent l="76200" t="0" r="57150" b="6477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7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9904A" id="Straight Arrow Connector 34" o:spid="_x0000_s1026" type="#_x0000_t32" style="position:absolute;margin-left:0;margin-top:94.35pt;width:0;height:23.4pt;z-index:2517524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4656B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F57CEBC" wp14:editId="7006ABB2">
                <wp:simplePos x="0" y="0"/>
                <wp:positionH relativeFrom="margin">
                  <wp:align>center</wp:align>
                </wp:positionH>
                <wp:positionV relativeFrom="paragraph">
                  <wp:posOffset>565443</wp:posOffset>
                </wp:positionV>
                <wp:extent cx="0" cy="297180"/>
                <wp:effectExtent l="76200" t="0" r="57150" b="6477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7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3FDAA4" id="Straight Arrow Connector 35" o:spid="_x0000_s1026" type="#_x0000_t32" style="position:absolute;margin-left:0;margin-top:44.5pt;width:0;height:23.4pt;z-index:2517544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4656B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2837524C" wp14:editId="75528E72">
                <wp:simplePos x="0" y="0"/>
                <wp:positionH relativeFrom="margin">
                  <wp:align>center</wp:align>
                </wp:positionH>
                <wp:positionV relativeFrom="paragraph">
                  <wp:posOffset>1535088</wp:posOffset>
                </wp:positionV>
                <wp:extent cx="1756410" cy="404446"/>
                <wp:effectExtent l="19050" t="0" r="34290" b="15240"/>
                <wp:wrapNone/>
                <wp:docPr id="31" name="Flowchart: Data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6410" cy="404446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403790" w14:textId="5D377852" w:rsidR="004656BC" w:rsidRPr="001A4194" w:rsidRDefault="004656BC" w:rsidP="004656BC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“Total cost of purchase: {}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7524C" id="Flowchart: Data 31" o:spid="_x0000_s1049" type="#_x0000_t111" style="position:absolute;margin-left:0;margin-top:120.85pt;width:138.3pt;height:31.85pt;z-index:2517463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" fillcolor="#4472c4 [3204]" strokecolor="#1f3763 [1604]" strokeweight="1pt">
                <v:textbox>
                  <w:txbxContent>
                    <w:p w14:paraId="0D403790" w14:textId="5D377852" w:rsidR="004656BC" w:rsidRPr="001A4194" w:rsidRDefault="004656BC" w:rsidP="004656BC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“Total cost of purchase: {}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56B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7AF8E91" wp14:editId="00A6776D">
                <wp:simplePos x="0" y="0"/>
                <wp:positionH relativeFrom="margin">
                  <wp:align>center</wp:align>
                </wp:positionH>
                <wp:positionV relativeFrom="paragraph">
                  <wp:posOffset>878009</wp:posOffset>
                </wp:positionV>
                <wp:extent cx="1756410" cy="404446"/>
                <wp:effectExtent l="19050" t="0" r="34290" b="15240"/>
                <wp:wrapNone/>
                <wp:docPr id="29" name="Flowchart: Data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6410" cy="404446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C68998" w14:textId="57295C96" w:rsidR="004656BC" w:rsidRPr="001A4194" w:rsidRDefault="004656BC" w:rsidP="004656BC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ollect total co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AF8E91" id="Flowchart: Data 29" o:spid="_x0000_s1050" type="#_x0000_t111" style="position:absolute;margin-left:0;margin-top:69.15pt;width:138.3pt;height:31.85pt;z-index:2517422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" fillcolor="#4472c4 [3204]" strokecolor="#1f3763 [1604]" strokeweight="1pt">
                <v:textbox>
                  <w:txbxContent>
                    <w:p w14:paraId="17C68998" w14:textId="57295C96" w:rsidR="004656BC" w:rsidRPr="001A4194" w:rsidRDefault="004656BC" w:rsidP="004656BC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Collect total cos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56B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6D3377A5" wp14:editId="45C50F2D">
                <wp:simplePos x="0" y="0"/>
                <wp:positionH relativeFrom="margin">
                  <wp:align>center</wp:align>
                </wp:positionH>
                <wp:positionV relativeFrom="paragraph">
                  <wp:posOffset>233338</wp:posOffset>
                </wp:positionV>
                <wp:extent cx="1756410" cy="404446"/>
                <wp:effectExtent l="19050" t="0" r="34290" b="15240"/>
                <wp:wrapNone/>
                <wp:docPr id="30" name="Flowchart: Data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6410" cy="404446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82474E" w14:textId="66C5D6E0" w:rsidR="004656BC" w:rsidRPr="001A4194" w:rsidRDefault="004656BC" w:rsidP="004656BC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Print each item and its pr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3377A5" id="Flowchart: Data 30" o:spid="_x0000_s1051" type="#_x0000_t111" style="position:absolute;margin-left:0;margin-top:18.35pt;width:138.3pt;height:31.85pt;z-index:2517442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" fillcolor="#4472c4 [3204]" strokecolor="#1f3763 [1604]" strokeweight="1pt">
                <v:textbox>
                  <w:txbxContent>
                    <w:p w14:paraId="3782474E" w14:textId="66C5D6E0" w:rsidR="004656BC" w:rsidRPr="001A4194" w:rsidRDefault="004656BC" w:rsidP="004656BC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Print each item and its pri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E66ED" w:rsidRPr="00A041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wMDA1tDQxMDY0MDBS0lEKTi0uzszPAykwrAUAnvypZywAAAA="/>
  </w:docVars>
  <w:rsids>
    <w:rsidRoot w:val="000E52AD"/>
    <w:rsid w:val="000002AE"/>
    <w:rsid w:val="000E52AD"/>
    <w:rsid w:val="00110FA5"/>
    <w:rsid w:val="001A4194"/>
    <w:rsid w:val="001C5DCD"/>
    <w:rsid w:val="001E5A67"/>
    <w:rsid w:val="001E66ED"/>
    <w:rsid w:val="002413C7"/>
    <w:rsid w:val="00413079"/>
    <w:rsid w:val="004656BC"/>
    <w:rsid w:val="00481408"/>
    <w:rsid w:val="004D4F74"/>
    <w:rsid w:val="00636643"/>
    <w:rsid w:val="00644295"/>
    <w:rsid w:val="00784BF1"/>
    <w:rsid w:val="00900E1C"/>
    <w:rsid w:val="00A04116"/>
    <w:rsid w:val="00A06A05"/>
    <w:rsid w:val="00AB269F"/>
    <w:rsid w:val="00B45C32"/>
    <w:rsid w:val="00BD0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5E9C3"/>
  <w15:chartTrackingRefBased/>
  <w15:docId w15:val="{FDCD3953-ADF9-4EFE-B9C5-1B84EE28C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2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Gutierrez</dc:creator>
  <cp:keywords/>
  <dc:description/>
  <cp:lastModifiedBy>its Freddy</cp:lastModifiedBy>
  <cp:revision>4</cp:revision>
  <dcterms:created xsi:type="dcterms:W3CDTF">2021-07-30T01:03:00Z</dcterms:created>
  <dcterms:modified xsi:type="dcterms:W3CDTF">2021-07-30T01:51:00Z</dcterms:modified>
</cp:coreProperties>
</file>